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F3D959" w14:textId="35F9E83D" w:rsidR="002B6C4F" w:rsidRPr="00041B8B" w:rsidRDefault="00C664EB" w:rsidP="002B6C4F">
      <w:pPr>
        <w:pStyle w:val="Web"/>
        <w:spacing w:before="0" w:beforeAutospacing="0" w:after="0" w:afterAutospacing="0"/>
        <w:jc w:val="center"/>
        <w:rPr>
          <w:rFonts w:ascii="標楷體" w:eastAsia="標楷體" w:hAnsi="標楷體"/>
          <w:sz w:val="40"/>
          <w:szCs w:val="40"/>
        </w:rPr>
      </w:pPr>
      <w:r w:rsidRPr="00041B8B">
        <w:rPr>
          <w:rFonts w:ascii="標楷體" w:eastAsia="標楷體" w:hAnsi="標楷體"/>
          <w:noProof/>
          <w:kern w:val="24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12FC12AD" wp14:editId="53B0619C">
                <wp:simplePos x="0" y="0"/>
                <wp:positionH relativeFrom="page">
                  <wp:posOffset>6670040</wp:posOffset>
                </wp:positionH>
                <wp:positionV relativeFrom="paragraph">
                  <wp:posOffset>48260</wp:posOffset>
                </wp:positionV>
                <wp:extent cx="894080" cy="472440"/>
                <wp:effectExtent l="19050" t="38100" r="20320" b="0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4080" cy="472440"/>
                          <a:chOff x="0" y="0"/>
                          <a:chExt cx="894080" cy="472440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862154">
                            <a:off x="0" y="0"/>
                            <a:ext cx="894080" cy="4724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4632" y="21266"/>
                            <a:ext cx="395605" cy="276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75C58F" w14:textId="77777777" w:rsidR="00C664EB" w:rsidRPr="00041B8B" w:rsidRDefault="00C664EB" w:rsidP="00C664E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041B8B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12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" name="Text Box 36"/>
                        <wps:cNvSpPr txBox="1">
                          <a:spLocks noChangeArrowheads="1"/>
                        </wps:cNvSpPr>
                        <wps:spPr bwMode="auto">
                          <a:xfrm>
                            <a:off x="419100" y="21266"/>
                            <a:ext cx="395605" cy="269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DB9F8D" w14:textId="77777777" w:rsidR="00C664EB" w:rsidRPr="00041B8B" w:rsidRDefault="00C664EB" w:rsidP="00C664EB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eastAsia="zh-TW"/>
                                </w:rPr>
                              </w:pPr>
                              <w:r w:rsidRPr="00041B8B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eastAsia="zh-TW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2FC12AD" id="Group 24" o:spid="_x0000_s1026" style="position:absolute;left:0;text-align:left;margin-left:525.2pt;margin-top:3.8pt;width:70.4pt;height:37.2pt;z-index:251684864;mso-position-horizontal-relative:page;mso-width-relative:margin" coordsize="8940,4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" o:spid="_x0000_s1027" type="#_x0000_t75" style="position:absolute;width:8940;height:4724;rotation:94170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">
                  <v:imagedata r:id="rId8" o:title="" grayscale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046;top:212;width:3956;height:27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0275C58F" w14:textId="77777777" w:rsidR="00C664EB" w:rsidRPr="00041B8B" w:rsidRDefault="00C664EB" w:rsidP="00C664EB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041B8B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12.</w:t>
                        </w:r>
                      </w:p>
                    </w:txbxContent>
                  </v:textbox>
                </v:shape>
                <v:shape id="Text Box 36" o:spid="_x0000_s1029" type="#_x0000_t202" style="position:absolute;left:4191;top:212;width:3956;height:2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64DB9F8D" w14:textId="77777777" w:rsidR="00C664EB" w:rsidRPr="00041B8B" w:rsidRDefault="00C664EB" w:rsidP="00C664EB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zh-TW"/>
                          </w:rPr>
                        </w:pPr>
                        <w:r w:rsidRPr="00041B8B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zh-TW"/>
                          </w:rPr>
                          <w:t>1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041B8B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/>
        </w:rPr>
        <w:t>家長</w:t>
      </w:r>
      <w:r w:rsidR="00750926" w:rsidRPr="00041B8B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/>
        </w:rPr>
        <w:t>參與計劃</w:t>
      </w:r>
      <w:r w:rsidR="00FF772A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 w:eastAsia="zh-HK"/>
        </w:rPr>
        <w:t>表</w:t>
      </w:r>
    </w:p>
    <w:p w14:paraId="2FE5EE05" w14:textId="068F1636" w:rsidR="007F7730" w:rsidRPr="00041B8B" w:rsidRDefault="00BC7B61">
      <w:pPr>
        <w:rPr>
          <w:rFonts w:ascii="標楷體" w:eastAsia="標楷體" w:hAnsi="標楷體"/>
        </w:rPr>
      </w:pPr>
      <w:r w:rsidRPr="00041B8B">
        <w:rPr>
          <w:rFonts w:ascii="標楷體" w:eastAsia="標楷體" w:hAnsi="標楷體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47999" behindDoc="0" locked="0" layoutInCell="1" allowOverlap="1" wp14:anchorId="2C80386D" wp14:editId="2DF836DC">
                <wp:simplePos x="0" y="0"/>
                <wp:positionH relativeFrom="column">
                  <wp:posOffset>1009914</wp:posOffset>
                </wp:positionH>
                <wp:positionV relativeFrom="paragraph">
                  <wp:posOffset>5961535</wp:posOffset>
                </wp:positionV>
                <wp:extent cx="1656080" cy="1007746"/>
                <wp:effectExtent l="19050" t="19050" r="20320" b="2095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6080" cy="1007746"/>
                          <a:chOff x="0" y="-1"/>
                          <a:chExt cx="1656081" cy="1007746"/>
                        </a:xfrm>
                      </wpg:grpSpPr>
                      <wps:wsp>
                        <wps:cNvPr id="14" name="Rectangle 13"/>
                        <wps:cNvSpPr/>
                        <wps:spPr>
                          <a:xfrm>
                            <a:off x="0" y="0"/>
                            <a:ext cx="1656080" cy="100774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38100"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1" name="TextBox 30"/>
                        <wps:cNvSpPr txBox="1"/>
                        <wps:spPr>
                          <a:xfrm>
                            <a:off x="1" y="-1"/>
                            <a:ext cx="1656080" cy="100774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8DDB31" w14:textId="08920D55" w:rsidR="00041B8B" w:rsidRPr="00BC7B61" w:rsidRDefault="00EF59AF" w:rsidP="00041B8B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155FFB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特殊教</w:t>
                              </w:r>
                              <w:r w:rsidRPr="00155FFB">
                                <w:rPr>
                                  <w:rFonts w:ascii="標楷體" w:eastAsia="標楷體" w:hAnsi="標楷體" w:cstheme="minorBidi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育</w:t>
                              </w:r>
                              <w:r w:rsidRPr="00155FFB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需</w:t>
                              </w:r>
                              <w:r w:rsidR="00BC7B61" w:rsidRPr="00155FFB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要</w:t>
                              </w:r>
                              <w:r w:rsidRPr="00155FFB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統籌</w:t>
                              </w:r>
                              <w:r w:rsidRPr="00155FFB">
                                <w:rPr>
                                  <w:rFonts w:ascii="標楷體" w:eastAsia="標楷體" w:hAnsi="標楷體" w:cstheme="minorBidi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主</w:t>
                              </w:r>
                              <w:r w:rsidRPr="00155FFB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任診症室</w:t>
                              </w:r>
                              <w:r w:rsidR="00BC7B61">
                                <w:rPr>
                                  <w:rFonts w:ascii="Times New Roman" w:eastAsiaTheme="minorEastAsia" w:hAnsi="Times New Roman" w:cs="Times New Roman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br/>
                                <w:t>(SENCO Surgery)</w:t>
                              </w:r>
                            </w:p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80386D" id="Group 10" o:spid="_x0000_s1030" style="position:absolute;margin-left:79.5pt;margin-top:469.4pt;width:130.4pt;height:79.35pt;z-index:251647999;mso-width-relative:margin;mso-height-relative:margin" coordorigin="" coordsize="16560,100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">
                <v:rect id="Rectangle 13" o:spid="_x0000_s1031" style="position:absolute;width:16560;height:100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" fillcolor="white [3212]" strokecolor="#2f5496 [2408]" strokeweight="3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30" o:spid="_x0000_s1032" type="#_x0000_t202" style="position:absolute;width:16560;height:100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" filled="f" stroked="f">
                  <v:textbox>
                    <w:txbxContent>
                      <w:p w14:paraId="318DDB31" w14:textId="08920D55" w:rsidR="00041B8B" w:rsidRPr="00BC7B61" w:rsidRDefault="00EF59AF" w:rsidP="00041B8B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155FFB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特殊教</w:t>
                        </w:r>
                        <w:r w:rsidRPr="00155FFB">
                          <w:rPr>
                            <w:rFonts w:ascii="標楷體" w:eastAsia="標楷體" w:hAnsi="標楷體" w:cstheme="minorBidi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育</w:t>
                        </w:r>
                        <w:r w:rsidRPr="00155FFB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需</w:t>
                        </w:r>
                        <w:r w:rsidR="00BC7B61" w:rsidRPr="00155FFB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要</w:t>
                        </w:r>
                        <w:r w:rsidRPr="00155FFB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統籌</w:t>
                        </w:r>
                        <w:r w:rsidRPr="00155FFB">
                          <w:rPr>
                            <w:rFonts w:ascii="標楷體" w:eastAsia="標楷體" w:hAnsi="標楷體" w:cstheme="minorBidi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主</w:t>
                        </w:r>
                        <w:r w:rsidRPr="00155FFB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任診症室</w:t>
                        </w:r>
                        <w:r w:rsidR="00BC7B61">
                          <w:rPr>
                            <w:rFonts w:ascii="Times New Roman" w:eastAsiaTheme="minorEastAsia" w:hAnsi="Times New Roman" w:cs="Times New Roman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br/>
                          <w:t>(SENCO Surger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36285" w:rsidRPr="00041B8B">
        <w:rPr>
          <w:rFonts w:ascii="標楷體" w:eastAsia="標楷體" w:hAnsi="標楷體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1454026C" wp14:editId="3A53CE30">
                <wp:simplePos x="0" y="0"/>
                <wp:positionH relativeFrom="column">
                  <wp:posOffset>2411091</wp:posOffset>
                </wp:positionH>
                <wp:positionV relativeFrom="paragraph">
                  <wp:posOffset>6233464</wp:posOffset>
                </wp:positionV>
                <wp:extent cx="773430" cy="629285"/>
                <wp:effectExtent l="0" t="0" r="7620" b="0"/>
                <wp:wrapNone/>
                <wp:docPr id="18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3430" cy="629285"/>
                          <a:chOff x="2310667" y="6670290"/>
                          <a:chExt cx="770219" cy="629480"/>
                        </a:xfrm>
                      </wpg:grpSpPr>
                      <pic:pic xmlns:pic="http://schemas.openxmlformats.org/drawingml/2006/picture">
                        <pic:nvPicPr>
                          <pic:cNvPr id="17" name="Picture 17" descr="Image result for hand drawn arrow graphic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duotone>
                              <a:schemeClr val="accent6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2310667" y="6670290"/>
                            <a:ext cx="609601" cy="60960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Picture 19" descr="Image result for hand drawn arrow graphic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duotone>
                              <a:schemeClr val="accent6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2471284" y="6690169"/>
                            <a:ext cx="609601" cy="60960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B08DA93" id="Group 17" o:spid="_x0000_s1026" style="position:absolute;margin-left:189.85pt;margin-top:490.8pt;width:60.9pt;height:49.55pt;z-index:251665408" coordorigin="23106,66702" coordsize="7702,62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alt="Image result for hand drawn arrow graphic png" style="position:absolute;left:23106;top:66702;width:6096;height:6096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">
                  <v:imagedata r:id="rId10" o:title="Image result for hand drawn arrow graphic png" recolortarget="#314d1f [1449]"/>
                </v:shape>
                <v:shape id="Picture 19" o:spid="_x0000_s1028" type="#_x0000_t75" alt="Image result for hand drawn arrow graphic png" style="position:absolute;left:24712;top:66901;width:6096;height:6096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">
                  <v:imagedata r:id="rId10" o:title="Image result for hand drawn arrow graphic png" recolortarget="#314d1f [1449]"/>
                </v:shape>
              </v:group>
            </w:pict>
          </mc:Fallback>
        </mc:AlternateContent>
      </w:r>
      <w:r w:rsidR="00E867B0" w:rsidRPr="00041B8B">
        <w:rPr>
          <w:rFonts w:ascii="標楷體" w:eastAsia="標楷體" w:hAnsi="標楷體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9C17BDD" wp14:editId="28B9A5CB">
                <wp:simplePos x="0" y="0"/>
                <wp:positionH relativeFrom="column">
                  <wp:posOffset>3754120</wp:posOffset>
                </wp:positionH>
                <wp:positionV relativeFrom="paragraph">
                  <wp:posOffset>2135505</wp:posOffset>
                </wp:positionV>
                <wp:extent cx="2519680" cy="1583690"/>
                <wp:effectExtent l="19050" t="19050" r="13970" b="16510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1583690"/>
                          <a:chOff x="0" y="0"/>
                          <a:chExt cx="2519680" cy="1583690"/>
                        </a:xfrm>
                      </wpg:grpSpPr>
                      <wps:wsp>
                        <wps:cNvPr id="12" name="Rectangle 11"/>
                        <wps:cNvSpPr/>
                        <wps:spPr>
                          <a:xfrm>
                            <a:off x="0" y="0"/>
                            <a:ext cx="2519680" cy="1583690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9" name="TextBox 28"/>
                        <wps:cNvSpPr txBox="1"/>
                        <wps:spPr>
                          <a:xfrm>
                            <a:off x="192119" y="611306"/>
                            <a:ext cx="2197100" cy="3225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C7ABC9A" w14:textId="4F7008EA" w:rsidR="00D51946" w:rsidRPr="00041B8B" w:rsidRDefault="00A47383" w:rsidP="00D51946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rFonts w:ascii="標楷體" w:eastAsia="標楷體" w:hAnsi="標楷體"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「</w:t>
                              </w:r>
                              <w:r w:rsidR="00750926" w:rsidRPr="00041B8B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以人為本</w:t>
                              </w:r>
                              <w:r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」</w:t>
                              </w:r>
                              <w:bookmarkStart w:id="0" w:name="_GoBack"/>
                              <w:bookmarkEnd w:id="0"/>
                              <w:r w:rsidR="00C664EB" w:rsidRPr="00041B8B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方</w:t>
                              </w:r>
                              <w:r w:rsidR="00750926" w:rsidRPr="00041B8B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式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C17BDD" id="Group 23" o:spid="_x0000_s1033" style="position:absolute;margin-left:295.6pt;margin-top:168.15pt;width:198.4pt;height:124.7pt;z-index:251672576" coordsize="25196,158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">
                <v:rect id="Rectangle 11" o:spid="_x0000_s1034" style="position:absolute;width:25196;height:15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" filled="f" strokecolor="black [3213]" strokeweight="3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8" o:spid="_x0000_s1035" type="#_x0000_t202" style="position:absolute;left:1921;top:6113;width:21971;height:3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" filled="f" stroked="f">
                  <v:textbox style="mso-fit-shape-to-text:t">
                    <w:txbxContent>
                      <w:p w14:paraId="6C7ABC9A" w14:textId="4F7008EA" w:rsidR="00D51946" w:rsidRPr="00041B8B" w:rsidRDefault="00A47383" w:rsidP="00D51946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rFonts w:ascii="標楷體" w:eastAsia="標楷體" w:hAnsi="標楷體"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「</w:t>
                        </w:r>
                        <w:r w:rsidR="00750926" w:rsidRPr="00041B8B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以人為本</w:t>
                        </w:r>
                        <w:r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」</w:t>
                        </w:r>
                        <w:bookmarkStart w:id="1" w:name="_GoBack"/>
                        <w:bookmarkEnd w:id="1"/>
                        <w:r w:rsidR="00C664EB" w:rsidRPr="00041B8B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方</w:t>
                        </w:r>
                        <w:r w:rsidR="00750926" w:rsidRPr="00041B8B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式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82611" w:rsidRPr="00041B8B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2CCF174" wp14:editId="3629C53A">
                <wp:simplePos x="0" y="0"/>
                <wp:positionH relativeFrom="column">
                  <wp:posOffset>1635480</wp:posOffset>
                </wp:positionH>
                <wp:positionV relativeFrom="paragraph">
                  <wp:posOffset>7422540</wp:posOffset>
                </wp:positionV>
                <wp:extent cx="2197100" cy="953770"/>
                <wp:effectExtent l="0" t="0" r="0" b="0"/>
                <wp:wrapNone/>
                <wp:docPr id="34" name="Text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7100" cy="95377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9DAD0C4" w14:textId="6801762D" w:rsidR="00D51946" w:rsidRPr="00C82611" w:rsidRDefault="00750926" w:rsidP="00861584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  <w:sz w:val="28"/>
                              </w:rPr>
                            </w:pPr>
                            <w:r w:rsidRPr="00C82611">
                              <w:rPr>
                                <w:rFonts w:ascii="標楷體" w:eastAsia="標楷體" w:hAnsi="標楷體" w:cstheme="minorBidi" w:hint="eastAsia"/>
                                <w:kern w:val="24"/>
                                <w:sz w:val="28"/>
                                <w:lang w:val="en-GB"/>
                              </w:rPr>
                              <w:t>其他</w:t>
                            </w:r>
                            <w:r w:rsidR="00861584" w:rsidRPr="00C82611">
                              <w:rPr>
                                <w:rFonts w:ascii="標楷體" w:eastAsia="標楷體" w:hAnsi="標楷體" w:cstheme="minorBidi" w:hint="eastAsia"/>
                                <w:kern w:val="24"/>
                                <w:sz w:val="28"/>
                                <w:lang w:val="en-GB"/>
                              </w:rPr>
                              <w:t>：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CCF174" id="TextBox 33" o:spid="_x0000_s1033" type="#_x0000_t202" style="position:absolute;margin-left:128.8pt;margin-top:584.45pt;width:173pt;height:75.1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" filled="f" stroked="f">
                <v:textbox style="mso-fit-shape-to-text:t">
                  <w:txbxContent>
                    <w:p w14:paraId="29DAD0C4" w14:textId="6801762D" w:rsidR="00D51946" w:rsidRPr="00C82611" w:rsidRDefault="00750926" w:rsidP="00861584">
                      <w:pPr>
                        <w:pStyle w:val="Web"/>
                        <w:spacing w:before="0" w:beforeAutospacing="0" w:after="0" w:afterAutospacing="0"/>
                        <w:rPr>
                          <w:rFonts w:ascii="標楷體" w:eastAsia="標楷體" w:hAnsi="標楷體"/>
                          <w:sz w:val="28"/>
                        </w:rPr>
                      </w:pPr>
                      <w:r w:rsidRPr="00C82611">
                        <w:rPr>
                          <w:rFonts w:ascii="標楷體" w:eastAsia="標楷體" w:hAnsi="標楷體" w:cstheme="minorBidi" w:hint="eastAsia"/>
                          <w:kern w:val="24"/>
                          <w:sz w:val="28"/>
                          <w:lang w:val="en-GB"/>
                        </w:rPr>
                        <w:t>其他</w:t>
                      </w:r>
                      <w:r w:rsidR="00861584" w:rsidRPr="00C82611">
                        <w:rPr>
                          <w:rFonts w:ascii="標楷體" w:eastAsia="標楷體" w:hAnsi="標楷體" w:cstheme="minorBidi" w:hint="eastAsia"/>
                          <w:kern w:val="24"/>
                          <w:sz w:val="28"/>
                          <w:lang w:val="en-GB"/>
                        </w:rPr>
                        <w:t>：</w:t>
                      </w:r>
                    </w:p>
                  </w:txbxContent>
                </v:textbox>
              </v:shape>
            </w:pict>
          </mc:Fallback>
        </mc:AlternateContent>
      </w:r>
      <w:r w:rsidR="00C82611" w:rsidRPr="00041B8B">
        <w:rPr>
          <w:rFonts w:ascii="標楷體" w:eastAsia="標楷體" w:hAnsi="標楷體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49023" behindDoc="0" locked="0" layoutInCell="1" allowOverlap="1" wp14:anchorId="51DCE6CE" wp14:editId="15AE4B37">
                <wp:simplePos x="0" y="0"/>
                <wp:positionH relativeFrom="column">
                  <wp:posOffset>2832710</wp:posOffset>
                </wp:positionH>
                <wp:positionV relativeFrom="paragraph">
                  <wp:posOffset>5961812</wp:posOffset>
                </wp:positionV>
                <wp:extent cx="1656080" cy="1007745"/>
                <wp:effectExtent l="19050" t="19050" r="20320" b="20955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6080" cy="1007745"/>
                          <a:chOff x="0" y="0"/>
                          <a:chExt cx="1656080" cy="1007745"/>
                        </a:xfrm>
                      </wpg:grpSpPr>
                      <wps:wsp>
                        <wps:cNvPr id="15" name="Rectangle 14"/>
                        <wps:cNvSpPr/>
                        <wps:spPr>
                          <a:xfrm>
                            <a:off x="0" y="0"/>
                            <a:ext cx="1656080" cy="100774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38100"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2" name="TextBox 31"/>
                        <wps:cNvSpPr txBox="1"/>
                        <wps:spPr>
                          <a:xfrm>
                            <a:off x="214298" y="239938"/>
                            <a:ext cx="1146328" cy="5537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736A2D3" w14:textId="77777777" w:rsidR="00D51946" w:rsidRPr="00041B8B" w:rsidRDefault="00750926" w:rsidP="00D51946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rFonts w:ascii="標楷體" w:eastAsia="標楷體" w:hAnsi="標楷體"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041B8B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增強教師的技巧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DCE6CE" id="Group 11" o:spid="_x0000_s1034" style="position:absolute;margin-left:223.05pt;margin-top:469.45pt;width:130.4pt;height:79.35pt;z-index:251649023" coordsize="16560,100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">
                <v:rect id="Rectangle 14" o:spid="_x0000_s1035" style="position:absolute;width:16560;height:100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" fillcolor="white [3212]" strokecolor="#2f5496 [2408]" strokeweight="3pt"/>
                <v:shape id="TextBox 31" o:spid="_x0000_s1036" type="#_x0000_t202" style="position:absolute;left:2142;top:2399;width:11464;height:55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AC0wgAAANsAAAAPAAAAZHJzL2Rvd25yZXYueG1sRI9Pa8JA&#10;FMTvBb/D8gq91Y2W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AeqAC0wgAAANsAAAAPAAAA&#10;AAAAAAAAAAAAAAcCAABkcnMvZG93bnJldi54bWxQSwUGAAAAAAMAAwC3AAAA9gIAAAAA&#10;" filled="f" stroked="f">
                  <v:textbox style="mso-fit-shape-to-text:t">
                    <w:txbxContent>
                      <w:p w14:paraId="2736A2D3" w14:textId="77777777" w:rsidR="00D51946" w:rsidRPr="00041B8B" w:rsidRDefault="00750926" w:rsidP="00D51946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rFonts w:ascii="標楷體" w:eastAsia="標楷體" w:hAnsi="標楷體"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041B8B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增強教師的技巧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82611" w:rsidRPr="00041B8B">
        <w:rPr>
          <w:rFonts w:ascii="標楷體" w:eastAsia="標楷體" w:hAnsi="標楷體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50047" behindDoc="0" locked="0" layoutInCell="1" allowOverlap="1" wp14:anchorId="22E9029F" wp14:editId="344CB897">
                <wp:simplePos x="0" y="0"/>
                <wp:positionH relativeFrom="column">
                  <wp:posOffset>4668825</wp:posOffset>
                </wp:positionH>
                <wp:positionV relativeFrom="paragraph">
                  <wp:posOffset>5961812</wp:posOffset>
                </wp:positionV>
                <wp:extent cx="1713936" cy="1007745"/>
                <wp:effectExtent l="19050" t="19050" r="635" b="20955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3936" cy="1007745"/>
                          <a:chOff x="0" y="0"/>
                          <a:chExt cx="1713936" cy="1007745"/>
                        </a:xfrm>
                      </wpg:grpSpPr>
                      <wps:wsp>
                        <wps:cNvPr id="16" name="Rectangle 15"/>
                        <wps:cNvSpPr/>
                        <wps:spPr>
                          <a:xfrm>
                            <a:off x="0" y="0"/>
                            <a:ext cx="1656080" cy="100774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38100"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3" name="TextBox 32"/>
                        <wps:cNvSpPr txBox="1"/>
                        <wps:spPr>
                          <a:xfrm>
                            <a:off x="43886" y="239938"/>
                            <a:ext cx="1670050" cy="520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F8E52EC" w14:textId="093C2E27" w:rsidR="00D51946" w:rsidRPr="00041B8B" w:rsidRDefault="00750926" w:rsidP="00861584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rFonts w:ascii="標楷體" w:eastAsia="標楷體" w:hAnsi="標楷體"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041B8B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學生進度會議</w:t>
                              </w:r>
                              <w:r w:rsidR="00861584">
                                <w:rPr>
                                  <w:rFonts w:ascii="標楷體" w:eastAsia="標楷體" w:hAnsi="標楷體" w:cstheme="minorBidi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br/>
                              </w:r>
                              <w:r w:rsidR="00861584" w:rsidRPr="00C82611">
                                <w:rPr>
                                  <w:rFonts w:ascii="Times New Roman" w:eastAsia="標楷體" w:hAnsi="Times New Roman" w:cs="Times New Roman"/>
                                  <w:bCs/>
                                  <w:i/>
                                  <w:iCs/>
                                  <w:color w:val="0000FF"/>
                                  <w:kern w:val="24"/>
                                  <w:lang w:val="en-GB"/>
                                </w:rPr>
                                <w:t>﹙實用工具</w:t>
                              </w:r>
                              <w:r w:rsidR="00861584" w:rsidRPr="00C82611">
                                <w:rPr>
                                  <w:rFonts w:ascii="Times New Roman" w:eastAsia="標楷體" w:hAnsi="Times New Roman" w:cs="Times New Roman"/>
                                  <w:bCs/>
                                  <w:i/>
                                  <w:iCs/>
                                  <w:color w:val="0000FF"/>
                                  <w:kern w:val="24"/>
                                  <w:lang w:val="en-GB"/>
                                </w:rPr>
                                <w:t>8.1-8.2</w:t>
                              </w:r>
                              <w:r w:rsidR="00861584" w:rsidRPr="00C82611">
                                <w:rPr>
                                  <w:rFonts w:ascii="Times New Roman" w:eastAsia="標楷體" w:hAnsi="Times New Roman" w:cs="Times New Roman"/>
                                  <w:bCs/>
                                  <w:i/>
                                  <w:iCs/>
                                  <w:color w:val="0000FF"/>
                                  <w:kern w:val="24"/>
                                  <w:lang w:val="en-GB"/>
                                </w:rPr>
                                <w:t>﹚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E9029F" id="Group 21" o:spid="_x0000_s1037" style="position:absolute;margin-left:367.6pt;margin-top:469.45pt;width:134.95pt;height:79.35pt;z-index:251650047;mso-width-relative:margin;mso-height-relative:margin" coordsize="17139,100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">
                <v:rect id="Rectangle 15" o:spid="_x0000_s1038" style="position:absolute;width:16560;height:100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" fillcolor="white [3212]" strokecolor="#2f5496 [2408]" strokeweight="3pt"/>
                <v:shape id="TextBox 32" o:spid="_x0000_s1039" type="#_x0000_t202" style="position:absolute;left:438;top:2399;width:16701;height:52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KUvwQAAANsAAAAPAAAAZHJzL2Rvd25yZXYueG1sRI9Ba8JA&#10;FITvBf/D8gre6kal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HHkpS/BAAAA2wAAAA8AAAAA&#10;AAAAAAAAAAAABwIAAGRycy9kb3ducmV2LnhtbFBLBQYAAAAAAwADALcAAAD1AgAAAAA=&#10;" filled="f" stroked="f">
                  <v:textbox style="mso-fit-shape-to-text:t">
                    <w:txbxContent>
                      <w:p w14:paraId="1F8E52EC" w14:textId="093C2E27" w:rsidR="00D51946" w:rsidRPr="00041B8B" w:rsidRDefault="00750926" w:rsidP="00861584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rFonts w:ascii="標楷體" w:eastAsia="標楷體" w:hAnsi="標楷體"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041B8B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學生進度會議</w:t>
                        </w:r>
                        <w:r w:rsidR="00861584">
                          <w:rPr>
                            <w:rFonts w:ascii="標楷體" w:eastAsia="標楷體" w:hAnsi="標楷體" w:cstheme="minorBidi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br/>
                        </w:r>
                        <w:r w:rsidR="00861584" w:rsidRPr="00C82611">
                          <w:rPr>
                            <w:rFonts w:ascii="Times New Roman" w:eastAsia="標楷體" w:hAnsi="Times New Roman" w:cs="Times New Roman"/>
                            <w:bCs/>
                            <w:i/>
                            <w:iCs/>
                            <w:color w:val="0000FF"/>
                            <w:kern w:val="24"/>
                            <w:lang w:val="en-GB"/>
                          </w:rPr>
                          <w:t>﹙實用工具</w:t>
                        </w:r>
                        <w:r w:rsidR="00861584" w:rsidRPr="00C82611">
                          <w:rPr>
                            <w:rFonts w:ascii="Times New Roman" w:eastAsia="標楷體" w:hAnsi="Times New Roman" w:cs="Times New Roman"/>
                            <w:bCs/>
                            <w:i/>
                            <w:iCs/>
                            <w:color w:val="0000FF"/>
                            <w:kern w:val="24"/>
                            <w:lang w:val="en-GB"/>
                          </w:rPr>
                          <w:t>8.1-8.2</w:t>
                        </w:r>
                        <w:r w:rsidR="00861584" w:rsidRPr="00C82611">
                          <w:rPr>
                            <w:rFonts w:ascii="Times New Roman" w:eastAsia="標楷體" w:hAnsi="Times New Roman" w:cs="Times New Roman"/>
                            <w:bCs/>
                            <w:i/>
                            <w:iCs/>
                            <w:color w:val="0000FF"/>
                            <w:kern w:val="24"/>
                            <w:lang w:val="en-GB"/>
                          </w:rPr>
                          <w:t>﹚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82611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90F21B8" wp14:editId="605B6CF3">
                <wp:simplePos x="0" y="0"/>
                <wp:positionH relativeFrom="column">
                  <wp:posOffset>1172163</wp:posOffset>
                </wp:positionH>
                <wp:positionV relativeFrom="paragraph">
                  <wp:posOffset>343738</wp:posOffset>
                </wp:positionV>
                <wp:extent cx="2519680" cy="1583690"/>
                <wp:effectExtent l="19050" t="19050" r="13970" b="16510"/>
                <wp:wrapNone/>
                <wp:docPr id="9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9680" cy="158369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6CDE7EA1" id="Rectangle 8" o:spid="_x0000_s1026" style="position:absolute;margin-left:92.3pt;margin-top:27.05pt;width:198.4pt;height:124.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" filled="f" strokecolor="black [3213]" strokeweight="3pt"/>
            </w:pict>
          </mc:Fallback>
        </mc:AlternateContent>
      </w:r>
      <w:r w:rsidR="00C82611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C978EBE" wp14:editId="7A9C7C59">
                <wp:simplePos x="0" y="0"/>
                <wp:positionH relativeFrom="column">
                  <wp:posOffset>1142898</wp:posOffset>
                </wp:positionH>
                <wp:positionV relativeFrom="paragraph">
                  <wp:posOffset>851200</wp:posOffset>
                </wp:positionV>
                <wp:extent cx="2686050" cy="553720"/>
                <wp:effectExtent l="0" t="0" r="0" b="0"/>
                <wp:wrapNone/>
                <wp:docPr id="5" name="Text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6050" cy="5537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CBCB551" w14:textId="058D2256" w:rsidR="00D51946" w:rsidRPr="00C82611" w:rsidRDefault="00861584" w:rsidP="00C82611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rFonts w:ascii="Times New Roman" w:eastAsia="標楷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C82611">
                              <w:rPr>
                                <w:rFonts w:ascii="Times New Roman" w:eastAsia="標楷體" w:hAnsi="Times New Roman" w:cs="Times New Roman"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簡介</w:t>
                            </w:r>
                            <w:r w:rsidR="00944B74" w:rsidRPr="00C82611">
                              <w:rPr>
                                <w:rFonts w:ascii="Times New Roman" w:eastAsia="標楷體" w:hAnsi="Times New Roman" w:cs="Times New Roman"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特殊教育需要</w:t>
                            </w:r>
                            <w:r w:rsidR="00C664EB" w:rsidRPr="00C82611">
                              <w:rPr>
                                <w:rFonts w:ascii="Times New Roman" w:eastAsia="標楷體" w:hAnsi="Times New Roman" w:cs="Times New Roman"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統籌主任</w:t>
                            </w:r>
                            <w:r w:rsidRPr="00C82611">
                              <w:rPr>
                                <w:rFonts w:ascii="Times New Roman" w:eastAsia="標楷體" w:hAnsi="Times New Roman" w:cs="Times New Roman"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br/>
                            </w:r>
                            <w:r w:rsidR="00750926" w:rsidRPr="00C82611">
                              <w:rPr>
                                <w:rFonts w:ascii="Times New Roman" w:eastAsia="標楷體" w:hAnsi="Times New Roman" w:cs="Times New Roman"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的角色</w:t>
                            </w:r>
                            <w:r w:rsidRPr="00C82611">
                              <w:rPr>
                                <w:rFonts w:ascii="Times New Roman" w:eastAsia="標楷體" w:hAnsi="Times New Roman" w:cs="Times New Roman"/>
                                <w:bCs/>
                                <w:i/>
                                <w:iCs/>
                                <w:color w:val="0000FF"/>
                                <w:kern w:val="24"/>
                                <w:lang w:val="en-GB"/>
                              </w:rPr>
                              <w:t>﹙實用工具</w:t>
                            </w:r>
                            <w:r w:rsidRPr="00C82611">
                              <w:rPr>
                                <w:rFonts w:ascii="Times New Roman" w:eastAsia="標楷體" w:hAnsi="Times New Roman" w:cs="Times New Roman"/>
                                <w:bCs/>
                                <w:i/>
                                <w:iCs/>
                                <w:color w:val="0000FF"/>
                                <w:kern w:val="24"/>
                                <w:lang w:val="en-GB"/>
                              </w:rPr>
                              <w:t>12.3</w:t>
                            </w:r>
                            <w:r w:rsidRPr="00C82611">
                              <w:rPr>
                                <w:rFonts w:ascii="Times New Roman" w:eastAsia="標楷體" w:hAnsi="Times New Roman" w:cs="Times New Roman"/>
                                <w:bCs/>
                                <w:i/>
                                <w:iCs/>
                                <w:color w:val="0000FF"/>
                                <w:kern w:val="24"/>
                                <w:lang w:val="en-GB"/>
                              </w:rPr>
                              <w:t>﹚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978EBE" id="TextBox 18" o:spid="_x0000_s1040" type="#_x0000_t202" style="position:absolute;margin-left:90pt;margin-top:67pt;width:211.5pt;height:43.6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" filled="f" stroked="f">
                <v:textbox style="mso-fit-shape-to-text:t">
                  <w:txbxContent>
                    <w:p w14:paraId="0CBCB551" w14:textId="058D2256" w:rsidR="00D51946" w:rsidRPr="00C82611" w:rsidRDefault="00861584" w:rsidP="00C82611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rFonts w:ascii="Times New Roman" w:eastAsia="標楷體" w:hAnsi="Times New Roman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C82611">
                        <w:rPr>
                          <w:rFonts w:ascii="Times New Roman" w:eastAsia="標楷體" w:hAnsi="Times New Roman" w:cs="Times New Roman"/>
                          <w:bCs/>
                          <w:color w:val="000000" w:themeColor="text1"/>
                          <w:kern w:val="24"/>
                          <w:sz w:val="28"/>
                          <w:szCs w:val="28"/>
                          <w:lang w:val="en-GB"/>
                        </w:rPr>
                        <w:t>簡介</w:t>
                      </w:r>
                      <w:r w:rsidR="00944B74" w:rsidRPr="00C82611">
                        <w:rPr>
                          <w:rFonts w:ascii="Times New Roman" w:eastAsia="標楷體" w:hAnsi="Times New Roman" w:cs="Times New Roman"/>
                          <w:bCs/>
                          <w:color w:val="000000" w:themeColor="text1"/>
                          <w:kern w:val="24"/>
                          <w:sz w:val="28"/>
                          <w:szCs w:val="28"/>
                          <w:lang w:val="en-GB"/>
                        </w:rPr>
                        <w:t>特殊教育需要</w:t>
                      </w:r>
                      <w:r w:rsidR="00C664EB" w:rsidRPr="00C82611">
                        <w:rPr>
                          <w:rFonts w:ascii="Times New Roman" w:eastAsia="標楷體" w:hAnsi="Times New Roman" w:cs="Times New Roman"/>
                          <w:bCs/>
                          <w:color w:val="000000" w:themeColor="text1"/>
                          <w:kern w:val="24"/>
                          <w:sz w:val="28"/>
                          <w:szCs w:val="28"/>
                          <w:lang w:val="en-GB"/>
                        </w:rPr>
                        <w:t>統籌主任</w:t>
                      </w:r>
                      <w:r w:rsidRPr="00C82611">
                        <w:rPr>
                          <w:rFonts w:ascii="Times New Roman" w:eastAsia="標楷體" w:hAnsi="Times New Roman" w:cs="Times New Roman"/>
                          <w:bCs/>
                          <w:color w:val="000000" w:themeColor="text1"/>
                          <w:kern w:val="24"/>
                          <w:sz w:val="28"/>
                          <w:szCs w:val="28"/>
                          <w:lang w:val="en-GB"/>
                        </w:rPr>
                        <w:br/>
                      </w:r>
                      <w:r w:rsidR="00750926" w:rsidRPr="00C82611">
                        <w:rPr>
                          <w:rFonts w:ascii="Times New Roman" w:eastAsia="標楷體" w:hAnsi="Times New Roman" w:cs="Times New Roman"/>
                          <w:bCs/>
                          <w:color w:val="000000" w:themeColor="text1"/>
                          <w:kern w:val="24"/>
                          <w:sz w:val="28"/>
                          <w:szCs w:val="28"/>
                          <w:lang w:val="en-GB"/>
                        </w:rPr>
                        <w:t>的角色</w:t>
                      </w:r>
                      <w:r w:rsidRPr="00C82611">
                        <w:rPr>
                          <w:rFonts w:ascii="Times New Roman" w:eastAsia="標楷體" w:hAnsi="Times New Roman" w:cs="Times New Roman"/>
                          <w:bCs/>
                          <w:i/>
                          <w:iCs/>
                          <w:color w:val="0000FF"/>
                          <w:kern w:val="24"/>
                          <w:lang w:val="en-GB"/>
                        </w:rPr>
                        <w:t>﹙實用工具</w:t>
                      </w:r>
                      <w:r w:rsidRPr="00C82611">
                        <w:rPr>
                          <w:rFonts w:ascii="Times New Roman" w:eastAsia="標楷體" w:hAnsi="Times New Roman" w:cs="Times New Roman"/>
                          <w:bCs/>
                          <w:i/>
                          <w:iCs/>
                          <w:color w:val="0000FF"/>
                          <w:kern w:val="24"/>
                          <w:lang w:val="en-GB"/>
                        </w:rPr>
                        <w:t>12.3</w:t>
                      </w:r>
                      <w:r w:rsidRPr="00C82611">
                        <w:rPr>
                          <w:rFonts w:ascii="Times New Roman" w:eastAsia="標楷體" w:hAnsi="Times New Roman" w:cs="Times New Roman"/>
                          <w:bCs/>
                          <w:i/>
                          <w:iCs/>
                          <w:color w:val="0000FF"/>
                          <w:kern w:val="24"/>
                          <w:lang w:val="en-GB"/>
                        </w:rPr>
                        <w:t>﹚</w:t>
                      </w:r>
                    </w:p>
                  </w:txbxContent>
                </v:textbox>
              </v:shape>
            </w:pict>
          </mc:Fallback>
        </mc:AlternateContent>
      </w:r>
      <w:r w:rsidR="00861584" w:rsidRPr="00041B8B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B7B74C7" wp14:editId="2197ACD6">
                <wp:simplePos x="0" y="0"/>
                <wp:positionH relativeFrom="column">
                  <wp:posOffset>-287020</wp:posOffset>
                </wp:positionH>
                <wp:positionV relativeFrom="paragraph">
                  <wp:posOffset>7251065</wp:posOffset>
                </wp:positionV>
                <wp:extent cx="1439545" cy="738505"/>
                <wp:effectExtent l="0" t="0" r="0" b="0"/>
                <wp:wrapNone/>
                <wp:docPr id="7" name="Text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545" cy="738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20EB036" w14:textId="77777777" w:rsidR="00D51946" w:rsidRPr="00041B8B" w:rsidRDefault="00750926" w:rsidP="00D51946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r w:rsidRPr="00041B8B">
                              <w:rPr>
                                <w:rFonts w:ascii="標楷體" w:eastAsia="標楷體" w:hAnsi="標楷體" w:cstheme="minorBidi" w:hint="eastAsia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審計</w:t>
                            </w:r>
                          </w:p>
                          <w:p w14:paraId="088ABDF2" w14:textId="6D9B7362" w:rsidR="00D51946" w:rsidRPr="00041B8B" w:rsidRDefault="00041B8B" w:rsidP="00D51946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cstheme="minorBidi" w:hint="eastAsia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配置</w:t>
                            </w:r>
                          </w:p>
                          <w:p w14:paraId="4DA5947A" w14:textId="77777777" w:rsidR="00D51946" w:rsidRPr="00041B8B" w:rsidRDefault="00750926" w:rsidP="00D51946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r w:rsidRPr="00041B8B">
                              <w:rPr>
                                <w:rFonts w:ascii="標楷體" w:eastAsia="標楷體" w:hAnsi="標楷體" w:cstheme="minorBidi" w:hint="eastAsia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管理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7B74C7" id="TextBox 6" o:spid="_x0000_s1041" type="#_x0000_t202" style="position:absolute;margin-left:-22.6pt;margin-top:570.95pt;width:113.35pt;height:58.15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" filled="f" stroked="f">
                <v:textbox style="mso-fit-shape-to-text:t">
                  <w:txbxContent>
                    <w:p w14:paraId="020EB036" w14:textId="77777777" w:rsidR="00D51946" w:rsidRPr="00041B8B" w:rsidRDefault="00750926" w:rsidP="00D51946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rFonts w:ascii="標楷體" w:eastAsia="標楷體" w:hAnsi="標楷體"/>
                        </w:rPr>
                      </w:pPr>
                      <w:r w:rsidRPr="00041B8B">
                        <w:rPr>
                          <w:rFonts w:ascii="標楷體" w:eastAsia="標楷體" w:hAnsi="標楷體" w:cstheme="minorBidi" w:hint="eastAsia"/>
                          <w:kern w:val="24"/>
                          <w:sz w:val="28"/>
                          <w:szCs w:val="28"/>
                          <w:lang w:val="en-GB"/>
                        </w:rPr>
                        <w:t>審計</w:t>
                      </w:r>
                    </w:p>
                    <w:p w14:paraId="088ABDF2" w14:textId="6D9B7362" w:rsidR="00D51946" w:rsidRPr="00041B8B" w:rsidRDefault="00041B8B" w:rsidP="00D51946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cstheme="minorBidi" w:hint="eastAsia"/>
                          <w:kern w:val="24"/>
                          <w:sz w:val="28"/>
                          <w:szCs w:val="28"/>
                          <w:lang w:val="en-GB"/>
                        </w:rPr>
                        <w:t>配置</w:t>
                      </w:r>
                    </w:p>
                    <w:p w14:paraId="4DA5947A" w14:textId="77777777" w:rsidR="00D51946" w:rsidRPr="00041B8B" w:rsidRDefault="00750926" w:rsidP="00D51946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rFonts w:ascii="標楷體" w:eastAsia="標楷體" w:hAnsi="標楷體"/>
                        </w:rPr>
                      </w:pPr>
                      <w:r w:rsidRPr="00041B8B">
                        <w:rPr>
                          <w:rFonts w:ascii="標楷體" w:eastAsia="標楷體" w:hAnsi="標楷體" w:cstheme="minorBidi" w:hint="eastAsia"/>
                          <w:kern w:val="24"/>
                          <w:sz w:val="28"/>
                          <w:szCs w:val="28"/>
                          <w:lang w:val="en-GB"/>
                        </w:rPr>
                        <w:t>管理</w:t>
                      </w:r>
                    </w:p>
                  </w:txbxContent>
                </v:textbox>
              </v:shape>
            </w:pict>
          </mc:Fallback>
        </mc:AlternateContent>
      </w:r>
      <w:r w:rsidR="00861584" w:rsidRPr="00041B8B">
        <w:rPr>
          <w:rFonts w:ascii="標楷體" w:eastAsia="標楷體" w:hAnsi="標楷體"/>
          <w:noProof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3175DD82" wp14:editId="73373341">
                <wp:simplePos x="0" y="0"/>
                <wp:positionH relativeFrom="column">
                  <wp:posOffset>1167130</wp:posOffset>
                </wp:positionH>
                <wp:positionV relativeFrom="paragraph">
                  <wp:posOffset>3956685</wp:posOffset>
                </wp:positionV>
                <wp:extent cx="2519680" cy="1583690"/>
                <wp:effectExtent l="19050" t="19050" r="13970" b="16510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1583690"/>
                          <a:chOff x="0" y="0"/>
                          <a:chExt cx="2519680" cy="1583690"/>
                        </a:xfrm>
                      </wpg:grpSpPr>
                      <wps:wsp>
                        <wps:cNvPr id="13" name="Rectangle 12"/>
                        <wps:cNvSpPr/>
                        <wps:spPr>
                          <a:xfrm>
                            <a:off x="0" y="0"/>
                            <a:ext cx="2519680" cy="1583690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0" name="TextBox 29"/>
                        <wps:cNvSpPr txBox="1"/>
                        <wps:spPr>
                          <a:xfrm>
                            <a:off x="140914" y="543408"/>
                            <a:ext cx="2197100" cy="520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BDFCB20" w14:textId="4AA6C723" w:rsidR="00D51946" w:rsidRPr="00C82611" w:rsidRDefault="00C664EB" w:rsidP="00D51946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C82611">
                                <w:rPr>
                                  <w:rFonts w:ascii="Times New Roman" w:eastAsia="標楷體" w:hAnsi="Times New Roman" w:cs="Times New Roman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五</w:t>
                              </w:r>
                              <w:r w:rsidR="00750926" w:rsidRPr="00C82611">
                                <w:rPr>
                                  <w:rFonts w:ascii="Times New Roman" w:eastAsia="標楷體" w:hAnsi="Times New Roman" w:cs="Times New Roman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t>步聆聽式對話</w:t>
                              </w:r>
                              <w:r w:rsidR="00861584" w:rsidRPr="00C82611">
                                <w:rPr>
                                  <w:rFonts w:ascii="Times New Roman" w:eastAsia="標楷體" w:hAnsi="Times New Roman" w:cs="Times New Roman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GB"/>
                                </w:rPr>
                                <w:br/>
                              </w:r>
                              <w:r w:rsidR="00861584" w:rsidRPr="00C82611">
                                <w:rPr>
                                  <w:rFonts w:ascii="Times New Roman" w:eastAsia="標楷體" w:hAnsi="Times New Roman" w:cs="Times New Roman"/>
                                  <w:bCs/>
                                  <w:i/>
                                  <w:iCs/>
                                  <w:color w:val="0000FF"/>
                                  <w:kern w:val="24"/>
                                  <w:lang w:val="en-GB"/>
                                </w:rPr>
                                <w:t>﹙實用工具</w:t>
                              </w:r>
                              <w:r w:rsidR="00861584" w:rsidRPr="00C82611">
                                <w:rPr>
                                  <w:rFonts w:ascii="Times New Roman" w:eastAsia="標楷體" w:hAnsi="Times New Roman" w:cs="Times New Roman"/>
                                  <w:bCs/>
                                  <w:i/>
                                  <w:iCs/>
                                  <w:color w:val="0000FF"/>
                                  <w:kern w:val="24"/>
                                  <w:lang w:val="en-GB"/>
                                </w:rPr>
                                <w:t>12.5</w:t>
                              </w:r>
                              <w:r w:rsidR="00861584" w:rsidRPr="00C82611">
                                <w:rPr>
                                  <w:rFonts w:ascii="Times New Roman" w:eastAsia="標楷體" w:hAnsi="Times New Roman" w:cs="Times New Roman"/>
                                  <w:bCs/>
                                  <w:i/>
                                  <w:iCs/>
                                  <w:color w:val="0000FF"/>
                                  <w:kern w:val="24"/>
                                  <w:lang w:val="en-GB"/>
                                </w:rPr>
                                <w:t>﹚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75DD82" id="Group 22" o:spid="_x0000_s1042" style="position:absolute;margin-left:91.9pt;margin-top:311.55pt;width:198.4pt;height:124.7pt;z-index:251674624" coordsize="25196,158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">
                <v:rect id="Rectangle 12" o:spid="_x0000_s1043" style="position:absolute;width:25196;height:15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" filled="f" strokecolor="black [3213]" strokeweight="3pt"/>
                <v:shape id="TextBox 29" o:spid="_x0000_s1044" type="#_x0000_t202" style="position:absolute;left:1409;top:5434;width:21971;height:52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jtYvgAAANsAAAAPAAAAZHJzL2Rvd25yZXYueG1sRE9Na8JA&#10;EL0X/A/LCL3VjZ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IE2O1i+AAAA2wAAAA8AAAAAAAAA&#10;AAAAAAAABwIAAGRycy9kb3ducmV2LnhtbFBLBQYAAAAAAwADALcAAADyAgAAAAA=&#10;" filled="f" stroked="f">
                  <v:textbox style="mso-fit-shape-to-text:t">
                    <w:txbxContent>
                      <w:p w14:paraId="5BDFCB20" w14:textId="4AA6C723" w:rsidR="00D51946" w:rsidRPr="00C82611" w:rsidRDefault="00C664EB" w:rsidP="00D51946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C82611">
                          <w:rPr>
                            <w:rFonts w:ascii="Times New Roman" w:eastAsia="標楷體" w:hAnsi="Times New Roman" w:cs="Times New Roman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五</w:t>
                        </w:r>
                        <w:r w:rsidR="00750926" w:rsidRPr="00C82611">
                          <w:rPr>
                            <w:rFonts w:ascii="Times New Roman" w:eastAsia="標楷體" w:hAnsi="Times New Roman" w:cs="Times New Roman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t>步聆聽式對話</w:t>
                        </w:r>
                        <w:r w:rsidR="00861584" w:rsidRPr="00C82611">
                          <w:rPr>
                            <w:rFonts w:ascii="Times New Roman" w:eastAsia="標楷體" w:hAnsi="Times New Roman" w:cs="Times New Roman"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n-GB"/>
                          </w:rPr>
                          <w:br/>
                        </w:r>
                        <w:r w:rsidR="00861584" w:rsidRPr="00C82611">
                          <w:rPr>
                            <w:rFonts w:ascii="Times New Roman" w:eastAsia="標楷體" w:hAnsi="Times New Roman" w:cs="Times New Roman"/>
                            <w:bCs/>
                            <w:i/>
                            <w:iCs/>
                            <w:color w:val="0000FF"/>
                            <w:kern w:val="24"/>
                            <w:lang w:val="en-GB"/>
                          </w:rPr>
                          <w:t>﹙實用工具</w:t>
                        </w:r>
                        <w:r w:rsidR="00861584" w:rsidRPr="00C82611">
                          <w:rPr>
                            <w:rFonts w:ascii="Times New Roman" w:eastAsia="標楷體" w:hAnsi="Times New Roman" w:cs="Times New Roman"/>
                            <w:bCs/>
                            <w:i/>
                            <w:iCs/>
                            <w:color w:val="0000FF"/>
                            <w:kern w:val="24"/>
                            <w:lang w:val="en-GB"/>
                          </w:rPr>
                          <w:t>1</w:t>
                        </w:r>
                        <w:bookmarkStart w:id="1" w:name="_GoBack"/>
                        <w:bookmarkEnd w:id="1"/>
                        <w:r w:rsidR="00861584" w:rsidRPr="00C82611">
                          <w:rPr>
                            <w:rFonts w:ascii="Times New Roman" w:eastAsia="標楷體" w:hAnsi="Times New Roman" w:cs="Times New Roman"/>
                            <w:bCs/>
                            <w:i/>
                            <w:iCs/>
                            <w:color w:val="0000FF"/>
                            <w:kern w:val="24"/>
                            <w:lang w:val="en-GB"/>
                          </w:rPr>
                          <w:t>2.5</w:t>
                        </w:r>
                        <w:r w:rsidR="00861584" w:rsidRPr="00C82611">
                          <w:rPr>
                            <w:rFonts w:ascii="Times New Roman" w:eastAsia="標楷體" w:hAnsi="Times New Roman" w:cs="Times New Roman"/>
                            <w:bCs/>
                            <w:i/>
                            <w:iCs/>
                            <w:color w:val="0000FF"/>
                            <w:kern w:val="24"/>
                            <w:lang w:val="en-GB"/>
                          </w:rPr>
                          <w:t>﹚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61584" w:rsidRPr="00041B8B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21A0C21" wp14:editId="27B62C51">
                <wp:simplePos x="0" y="0"/>
                <wp:positionH relativeFrom="column">
                  <wp:posOffset>20320</wp:posOffset>
                </wp:positionH>
                <wp:positionV relativeFrom="paragraph">
                  <wp:posOffset>3480435</wp:posOffset>
                </wp:positionV>
                <wp:extent cx="830580" cy="571500"/>
                <wp:effectExtent l="0" t="0" r="0" b="0"/>
                <wp:wrapNone/>
                <wp:docPr id="8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0580" cy="5715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89BA70F" w14:textId="14607AD2" w:rsidR="00D51946" w:rsidRPr="00041B8B" w:rsidRDefault="00C664EB" w:rsidP="00D51946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r w:rsidRPr="00041B8B">
                              <w:rPr>
                                <w:rFonts w:ascii="標楷體" w:eastAsia="標楷體" w:hAnsi="標楷體" w:cstheme="minorBidi" w:hint="eastAsia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家長的</w:t>
                            </w:r>
                            <w:r w:rsidR="00750926" w:rsidRPr="00041B8B">
                              <w:rPr>
                                <w:rFonts w:ascii="標楷體" w:eastAsia="標楷體" w:hAnsi="標楷體" w:cstheme="minorBidi" w:hint="eastAsia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參</w:t>
                            </w:r>
                            <w:r w:rsidR="00F02EED" w:rsidRPr="00041B8B">
                              <w:rPr>
                                <w:rFonts w:ascii="標楷體" w:eastAsia="標楷體" w:hAnsi="標楷體" w:cstheme="minorBidi" w:hint="eastAsia"/>
                                <w:kern w:val="24"/>
                                <w:sz w:val="28"/>
                                <w:szCs w:val="28"/>
                                <w:lang w:val="en-GB"/>
                              </w:rPr>
                              <w:t>與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A0C21" id="TextBox 7" o:spid="_x0000_s1045" type="#_x0000_t202" style="position:absolute;margin-left:1.6pt;margin-top:274.05pt;width:65.4pt;height:4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" filled="f" stroked="f">
                <v:textbox>
                  <w:txbxContent>
                    <w:p w14:paraId="389BA70F" w14:textId="14607AD2" w:rsidR="00D51946" w:rsidRPr="00041B8B" w:rsidRDefault="00C664EB" w:rsidP="00D51946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rFonts w:ascii="標楷體" w:eastAsia="標楷體" w:hAnsi="標楷體"/>
                        </w:rPr>
                      </w:pPr>
                      <w:r w:rsidRPr="00041B8B">
                        <w:rPr>
                          <w:rFonts w:ascii="標楷體" w:eastAsia="標楷體" w:hAnsi="標楷體" w:cstheme="minorBidi" w:hint="eastAsia"/>
                          <w:kern w:val="24"/>
                          <w:sz w:val="28"/>
                          <w:szCs w:val="28"/>
                          <w:lang w:val="en-GB"/>
                        </w:rPr>
                        <w:t>家長的</w:t>
                      </w:r>
                      <w:r w:rsidR="00750926" w:rsidRPr="00041B8B">
                        <w:rPr>
                          <w:rFonts w:ascii="標楷體" w:eastAsia="標楷體" w:hAnsi="標楷體" w:cstheme="minorBidi" w:hint="eastAsia"/>
                          <w:kern w:val="24"/>
                          <w:sz w:val="28"/>
                          <w:szCs w:val="28"/>
                          <w:lang w:val="en-GB"/>
                        </w:rPr>
                        <w:t>參</w:t>
                      </w:r>
                      <w:r w:rsidR="00F02EED" w:rsidRPr="00041B8B">
                        <w:rPr>
                          <w:rFonts w:ascii="標楷體" w:eastAsia="標楷體" w:hAnsi="標楷體" w:cstheme="minorBidi" w:hint="eastAsia"/>
                          <w:kern w:val="24"/>
                          <w:sz w:val="28"/>
                          <w:szCs w:val="28"/>
                          <w:lang w:val="en-GB"/>
                        </w:rPr>
                        <w:t>與</w:t>
                      </w:r>
                    </w:p>
                  </w:txbxContent>
                </v:textbox>
              </v:shape>
            </w:pict>
          </mc:Fallback>
        </mc:AlternateContent>
      </w:r>
      <w:r w:rsidR="00041B8B" w:rsidRPr="00041B8B">
        <w:rPr>
          <w:rFonts w:ascii="標楷體" w:eastAsia="標楷體" w:hAnsi="標楷體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2C5EB59" wp14:editId="091CEA75">
                <wp:simplePos x="0" y="0"/>
                <wp:positionH relativeFrom="column">
                  <wp:posOffset>4191000</wp:posOffset>
                </wp:positionH>
                <wp:positionV relativeFrom="paragraph">
                  <wp:posOffset>6161566</wp:posOffset>
                </wp:positionV>
                <wp:extent cx="773430" cy="629285"/>
                <wp:effectExtent l="0" t="0" r="7620" b="0"/>
                <wp:wrapNone/>
                <wp:docPr id="1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3430" cy="629285"/>
                          <a:chOff x="4181591" y="6659202"/>
                          <a:chExt cx="770219" cy="629480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hand drawn arrow graphic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duotone>
                              <a:schemeClr val="accent6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4181591" y="6659202"/>
                            <a:ext cx="609601" cy="60960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 descr="Image result for hand drawn arrow graphic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duotone>
                              <a:schemeClr val="accent6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4342208" y="6679081"/>
                            <a:ext cx="609601" cy="60960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25866CD" id="Group 24" o:spid="_x0000_s1026" style="position:absolute;margin-left:330pt;margin-top:485.15pt;width:60.9pt;height:49.55pt;z-index:251666432" coordorigin="41815,66592" coordsize="7702,62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hand drawn arrow graphic png" style="position:absolute;left:41815;top:66592;width:6096;height:6096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">
                  <v:imagedata r:id="rId11" o:title="Image result for hand drawn arrow graphic png" recolortarget="#314d1f [1449]"/>
                </v:shape>
                <v:shape id="Picture 3" o:spid="_x0000_s1028" type="#_x0000_t75" alt="Image result for hand drawn arrow graphic png" style="position:absolute;left:43422;top:66790;width:6096;height:6096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">
                  <v:imagedata r:id="rId11" o:title="Image result for hand drawn arrow graphic png" recolortarget="#314d1f [1449]"/>
                </v:shape>
              </v:group>
            </w:pict>
          </mc:Fallback>
        </mc:AlternateContent>
      </w:r>
      <w:r w:rsidR="002B6C4F" w:rsidRPr="00041B8B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A3CFFE1" wp14:editId="5811B016">
                <wp:simplePos x="0" y="0"/>
                <wp:positionH relativeFrom="column">
                  <wp:posOffset>22253</wp:posOffset>
                </wp:positionH>
                <wp:positionV relativeFrom="paragraph">
                  <wp:posOffset>337090</wp:posOffset>
                </wp:positionV>
                <wp:extent cx="832485" cy="8201025"/>
                <wp:effectExtent l="0" t="0" r="24765" b="28575"/>
                <wp:wrapNone/>
                <wp:docPr id="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2485" cy="8201025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D7BD61E" id="Rectangle 3" o:spid="_x0000_s1026" style="position:absolute;margin-left:1.75pt;margin-top:26.55pt;width:65.55pt;height:645.75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" filled="f" strokecolor="black [3200]" strokeweight="1pt"/>
            </w:pict>
          </mc:Fallback>
        </mc:AlternateContent>
      </w:r>
      <w:r w:rsidR="002B6C4F" w:rsidRPr="00041B8B">
        <w:rPr>
          <w:rFonts w:ascii="標楷體" w:eastAsia="標楷體" w:hAnsi="標楷體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4C40594" wp14:editId="1FAC097A">
                <wp:simplePos x="0" y="0"/>
                <wp:positionH relativeFrom="column">
                  <wp:posOffset>22253</wp:posOffset>
                </wp:positionH>
                <wp:positionV relativeFrom="paragraph">
                  <wp:posOffset>6669651</wp:posOffset>
                </wp:positionV>
                <wp:extent cx="832514" cy="1871980"/>
                <wp:effectExtent l="0" t="0" r="24765" b="13970"/>
                <wp:wrapNone/>
                <wp:docPr id="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2514" cy="18719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E2A021" id="Rectangle 5" o:spid="_x0000_s1026" style="position:absolute;margin-left:1.75pt;margin-top:525.15pt;width:65.55pt;height:147.4pt;z-index:251652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" filled="f" strokecolor="black [3213]"/>
            </w:pict>
          </mc:Fallback>
        </mc:AlternateContent>
      </w:r>
      <w:r w:rsidR="00D51946" w:rsidRPr="00041B8B">
        <w:rPr>
          <w:rFonts w:ascii="標楷體" w:eastAsia="標楷體" w:hAnsi="標楷體"/>
          <w:noProof/>
          <w:lang w:eastAsia="zh-TW"/>
        </w:rPr>
        <w:drawing>
          <wp:anchor distT="0" distB="0" distL="114300" distR="114300" simplePos="0" relativeHeight="251664384" behindDoc="0" locked="0" layoutInCell="1" allowOverlap="1" wp14:anchorId="39ACEC41" wp14:editId="17F2D745">
            <wp:simplePos x="0" y="0"/>
            <wp:positionH relativeFrom="column">
              <wp:posOffset>1703705</wp:posOffset>
            </wp:positionH>
            <wp:positionV relativeFrom="paragraph">
              <wp:posOffset>5436235</wp:posOffset>
            </wp:positionV>
            <wp:extent cx="609600" cy="609600"/>
            <wp:effectExtent l="0" t="0" r="0" b="0"/>
            <wp:wrapNone/>
            <wp:docPr id="1030" name="Picture 6" descr="Image result for hand drawn arrow graphic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Picture 6" descr="Image result for hand drawn arrow graphic 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="00D51946" w:rsidRPr="00041B8B">
        <w:rPr>
          <w:rFonts w:ascii="標楷體" w:eastAsia="標楷體" w:hAnsi="標楷體"/>
          <w:noProof/>
          <w:lang w:eastAsia="zh-TW"/>
        </w:rPr>
        <w:drawing>
          <wp:anchor distT="0" distB="0" distL="114300" distR="114300" simplePos="0" relativeHeight="251663360" behindDoc="0" locked="0" layoutInCell="1" allowOverlap="1" wp14:anchorId="5082800F" wp14:editId="5A39368D">
            <wp:simplePos x="0" y="0"/>
            <wp:positionH relativeFrom="column">
              <wp:posOffset>4272915</wp:posOffset>
            </wp:positionH>
            <wp:positionV relativeFrom="paragraph">
              <wp:posOffset>3576320</wp:posOffset>
            </wp:positionV>
            <wp:extent cx="1219200" cy="1219200"/>
            <wp:effectExtent l="0" t="0" r="0" b="0"/>
            <wp:wrapNone/>
            <wp:docPr id="20" name="Picture 4" descr="Image result for hand drawn arrow graphic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4" descr="Image result for hand drawn arrow graphic 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="00D51946" w:rsidRPr="00041B8B">
        <w:rPr>
          <w:rFonts w:ascii="標楷體" w:eastAsia="標楷體" w:hAnsi="標楷體"/>
          <w:noProof/>
          <w:lang w:eastAsia="zh-TW"/>
        </w:rPr>
        <w:drawing>
          <wp:anchor distT="0" distB="0" distL="114300" distR="114300" simplePos="0" relativeHeight="251662336" behindDoc="0" locked="0" layoutInCell="1" allowOverlap="1" wp14:anchorId="3BD34278" wp14:editId="5FEE99CF">
            <wp:simplePos x="0" y="0"/>
            <wp:positionH relativeFrom="column">
              <wp:posOffset>2050415</wp:posOffset>
            </wp:positionH>
            <wp:positionV relativeFrom="paragraph">
              <wp:posOffset>1790065</wp:posOffset>
            </wp:positionV>
            <wp:extent cx="1219200" cy="1219200"/>
            <wp:effectExtent l="0" t="0" r="0" b="0"/>
            <wp:wrapNone/>
            <wp:docPr id="1028" name="Picture 4" descr="Image result for hand drawn arrow graphic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 descr="Image result for hand drawn arrow graphic 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="00D51946" w:rsidRPr="00041B8B">
        <w:rPr>
          <w:rFonts w:ascii="標楷體" w:eastAsia="標楷體" w:hAnsi="標楷體"/>
          <w:noProof/>
          <w:lang w:eastAsia="zh-TW"/>
        </w:rPr>
        <w:drawing>
          <wp:anchor distT="0" distB="0" distL="114300" distR="114300" simplePos="0" relativeHeight="251661312" behindDoc="0" locked="0" layoutInCell="1" allowOverlap="1" wp14:anchorId="37EF2257" wp14:editId="5F8F8B31">
            <wp:simplePos x="0" y="0"/>
            <wp:positionH relativeFrom="column">
              <wp:posOffset>1003935</wp:posOffset>
            </wp:positionH>
            <wp:positionV relativeFrom="paragraph">
              <wp:posOffset>7124065</wp:posOffset>
            </wp:positionV>
            <wp:extent cx="4981575" cy="2024380"/>
            <wp:effectExtent l="0" t="0" r="0" b="0"/>
            <wp:wrapNone/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019"/>
                    <a:stretch/>
                  </pic:blipFill>
                  <pic:spPr bwMode="auto">
                    <a:xfrm>
                      <a:off x="0" y="0"/>
                      <a:ext cx="4981575" cy="202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</w:p>
    <w:sectPr w:rsidR="007F7730" w:rsidRPr="00041B8B" w:rsidSect="00D51946">
      <w:pgSz w:w="12240" w:h="15840"/>
      <w:pgMar w:top="851" w:right="1043" w:bottom="851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7F0449" w14:textId="77777777" w:rsidR="00F116A6" w:rsidRDefault="00F116A6" w:rsidP="0043726A">
      <w:pPr>
        <w:spacing w:after="0" w:line="240" w:lineRule="auto"/>
      </w:pPr>
      <w:r>
        <w:separator/>
      </w:r>
    </w:p>
  </w:endnote>
  <w:endnote w:type="continuationSeparator" w:id="0">
    <w:p w14:paraId="29D8E508" w14:textId="77777777" w:rsidR="00F116A6" w:rsidRDefault="00F116A6" w:rsidP="004372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2ED276" w14:textId="77777777" w:rsidR="00F116A6" w:rsidRDefault="00F116A6" w:rsidP="0043726A">
      <w:pPr>
        <w:spacing w:after="0" w:line="240" w:lineRule="auto"/>
      </w:pPr>
      <w:r>
        <w:separator/>
      </w:r>
    </w:p>
  </w:footnote>
  <w:footnote w:type="continuationSeparator" w:id="0">
    <w:p w14:paraId="57FACC70" w14:textId="77777777" w:rsidR="00F116A6" w:rsidRDefault="00F116A6" w:rsidP="004372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9B0B4C"/>
    <w:multiLevelType w:val="hybridMultilevel"/>
    <w:tmpl w:val="2448269A"/>
    <w:lvl w:ilvl="0" w:tplc="42C260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1408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E6D6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8CCF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6EDF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7AED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16EF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EEFA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9849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B5A072D"/>
    <w:multiLevelType w:val="hybridMultilevel"/>
    <w:tmpl w:val="E98A00E6"/>
    <w:lvl w:ilvl="0" w:tplc="AF8ABA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E494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9AB6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CE3C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C4C1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00D0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EAE2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B6E7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B8A7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rc0NTU3szAwMDZV0lEKTi0uzszPAykwrAUAy31/siwAAAA="/>
  </w:docVars>
  <w:rsids>
    <w:rsidRoot w:val="00D51946"/>
    <w:rsid w:val="00041B8B"/>
    <w:rsid w:val="00155FFB"/>
    <w:rsid w:val="001B1D10"/>
    <w:rsid w:val="002B6C4F"/>
    <w:rsid w:val="00426981"/>
    <w:rsid w:val="0043726A"/>
    <w:rsid w:val="005A1CC1"/>
    <w:rsid w:val="00736285"/>
    <w:rsid w:val="00750926"/>
    <w:rsid w:val="007F7730"/>
    <w:rsid w:val="00861584"/>
    <w:rsid w:val="008E4522"/>
    <w:rsid w:val="00944B74"/>
    <w:rsid w:val="00A47383"/>
    <w:rsid w:val="00AB602D"/>
    <w:rsid w:val="00BB0773"/>
    <w:rsid w:val="00BC7B61"/>
    <w:rsid w:val="00BD7405"/>
    <w:rsid w:val="00C664EB"/>
    <w:rsid w:val="00C82611"/>
    <w:rsid w:val="00D51946"/>
    <w:rsid w:val="00D9402D"/>
    <w:rsid w:val="00E867B0"/>
    <w:rsid w:val="00EF59AF"/>
    <w:rsid w:val="00F02EED"/>
    <w:rsid w:val="00F116A6"/>
    <w:rsid w:val="00F678D3"/>
    <w:rsid w:val="00FD6831"/>
    <w:rsid w:val="00FF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B57AD59"/>
  <w15:chartTrackingRefBased/>
  <w15:docId w15:val="{7565171D-1446-4B89-BE47-A7A6378D2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D51946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  <w:lang w:eastAsia="zh-TW"/>
    </w:rPr>
  </w:style>
  <w:style w:type="paragraph" w:styleId="a3">
    <w:name w:val="List Paragraph"/>
    <w:basedOn w:val="a"/>
    <w:uiPriority w:val="34"/>
    <w:qFormat/>
    <w:rsid w:val="00D51946"/>
    <w:pPr>
      <w:spacing w:after="0" w:line="240" w:lineRule="auto"/>
      <w:ind w:leftChars="200" w:left="480"/>
    </w:pPr>
    <w:rPr>
      <w:rFonts w:ascii="新細明體" w:eastAsia="新細明體" w:hAnsi="新細明體" w:cs="新細明體"/>
      <w:sz w:val="24"/>
      <w:szCs w:val="24"/>
      <w:lang w:eastAsia="zh-TW"/>
    </w:rPr>
  </w:style>
  <w:style w:type="paragraph" w:styleId="a4">
    <w:name w:val="header"/>
    <w:basedOn w:val="a"/>
    <w:link w:val="a5"/>
    <w:uiPriority w:val="99"/>
    <w:unhideWhenUsed/>
    <w:rsid w:val="0043726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43726A"/>
  </w:style>
  <w:style w:type="paragraph" w:styleId="a6">
    <w:name w:val="footer"/>
    <w:basedOn w:val="a"/>
    <w:link w:val="a7"/>
    <w:uiPriority w:val="99"/>
    <w:unhideWhenUsed/>
    <w:rsid w:val="0043726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43726A"/>
  </w:style>
  <w:style w:type="paragraph" w:styleId="a8">
    <w:name w:val="Balloon Text"/>
    <w:basedOn w:val="a"/>
    <w:link w:val="a9"/>
    <w:uiPriority w:val="99"/>
    <w:semiHidden/>
    <w:unhideWhenUsed/>
    <w:rsid w:val="00C664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C664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0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19-06-04T16:06:00Z</cp:lastPrinted>
  <dcterms:created xsi:type="dcterms:W3CDTF">2020-12-16T08:27:00Z</dcterms:created>
  <dcterms:modified xsi:type="dcterms:W3CDTF">2021-05-10T03:30:00Z</dcterms:modified>
</cp:coreProperties>
</file>